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3B43B1" w14:textId="73DC0FC3" w:rsidR="0023165A" w:rsidRDefault="00887293" w:rsidP="00887293">
      <w:pPr>
        <w:jc w:val="center"/>
        <w:rPr>
          <w:sz w:val="24"/>
          <w:szCs w:val="24"/>
        </w:rPr>
      </w:pPr>
      <w:r>
        <w:rPr>
          <w:sz w:val="24"/>
          <w:szCs w:val="24"/>
        </w:rPr>
        <w:t>Turmeric Roasted Cauliflower</w:t>
      </w:r>
    </w:p>
    <w:p w14:paraId="76321529" w14:textId="37FF3DF3" w:rsidR="00887293" w:rsidRDefault="00887293" w:rsidP="00887293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4-6</w:t>
      </w:r>
    </w:p>
    <w:p w14:paraId="55F866E5" w14:textId="3590544E" w:rsidR="00887293" w:rsidRDefault="00887293" w:rsidP="00887293">
      <w:pPr>
        <w:jc w:val="center"/>
        <w:rPr>
          <w:sz w:val="24"/>
          <w:szCs w:val="24"/>
        </w:rPr>
      </w:pPr>
    </w:p>
    <w:p w14:paraId="7CFF0A80" w14:textId="2B0B3FCD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1 head of cauliflower</w:t>
      </w:r>
    </w:p>
    <w:p w14:paraId="699B6C8B" w14:textId="1EFE53B1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1 tablespoon turmeric</w:t>
      </w:r>
    </w:p>
    <w:p w14:paraId="62180071" w14:textId="78F1D57A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1 tablespoon kosher salt</w:t>
      </w:r>
    </w:p>
    <w:p w14:paraId="7097ABEB" w14:textId="500D6BA5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Coconut oil</w:t>
      </w:r>
    </w:p>
    <w:p w14:paraId="2DE76C1D" w14:textId="222B5FD7" w:rsidR="00887293" w:rsidRDefault="00887293" w:rsidP="00887293">
      <w:pPr>
        <w:rPr>
          <w:sz w:val="24"/>
          <w:szCs w:val="24"/>
        </w:rPr>
      </w:pPr>
    </w:p>
    <w:p w14:paraId="750883A2" w14:textId="62AED775" w:rsidR="00887293" w:rsidRDefault="00887293" w:rsidP="00887293">
      <w:pPr>
        <w:rPr>
          <w:sz w:val="24"/>
          <w:szCs w:val="24"/>
        </w:rPr>
      </w:pPr>
    </w:p>
    <w:p w14:paraId="688C9C36" w14:textId="017521AE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Fill a stockpot ½ way with water.</w:t>
      </w:r>
    </w:p>
    <w:p w14:paraId="0599BBF9" w14:textId="3CD45028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Add the turmeric and salt and bring to a boil.</w:t>
      </w:r>
    </w:p>
    <w:p w14:paraId="3813ED17" w14:textId="7D3A4DDE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Turn off the heat and submerge the entire head of cauliflower into the pot.</w:t>
      </w:r>
    </w:p>
    <w:p w14:paraId="40CA3BE7" w14:textId="434251D7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Leave the cauliflower in the mixture for 20-30 minutes.</w:t>
      </w:r>
    </w:p>
    <w:p w14:paraId="624A708E" w14:textId="34CBA970" w:rsid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Remove the cauliflower from the pot and cut off the flowers or cut int 1 inch thick steaks.</w:t>
      </w:r>
    </w:p>
    <w:p w14:paraId="043009C7" w14:textId="5BE168BF" w:rsidR="00887293" w:rsidRPr="00887293" w:rsidRDefault="00887293" w:rsidP="00887293">
      <w:pPr>
        <w:rPr>
          <w:sz w:val="24"/>
          <w:szCs w:val="24"/>
        </w:rPr>
      </w:pPr>
      <w:r>
        <w:rPr>
          <w:sz w:val="24"/>
          <w:szCs w:val="24"/>
        </w:rPr>
        <w:t>Roast the cauliflower tossed in coconut oil in a 400 degree oven or air fryer and cook till golden brown, approximately 10 minutes.</w:t>
      </w:r>
    </w:p>
    <w:sectPr w:rsidR="00887293" w:rsidRPr="008872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7Y0NDQAQhNjYyUdpeDU4uLM/DyQAsNaAPmpkkosAAAA"/>
  </w:docVars>
  <w:rsids>
    <w:rsidRoot w:val="00887293"/>
    <w:rsid w:val="0023165A"/>
    <w:rsid w:val="00887293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6906C"/>
  <w15:chartTrackingRefBased/>
  <w15:docId w15:val="{88A2A8A6-1ABF-407A-A2F1-0DFCDEAAA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3-16T10:25:00Z</dcterms:created>
  <dcterms:modified xsi:type="dcterms:W3CDTF">2021-03-16T10:29:00Z</dcterms:modified>
</cp:coreProperties>
</file>